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DD296" w14:textId="67B37577" w:rsidR="00C5617A" w:rsidRPr="00E12FCA" w:rsidRDefault="006D0C41" w:rsidP="002D44A1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proofErr w:type="spellStart"/>
      <w:proofErr w:type="gramStart"/>
      <w:r w:rsidRPr="00E12FCA">
        <w:rPr>
          <w:b/>
          <w:bCs/>
        </w:rPr>
        <w:t>perror</w:t>
      </w:r>
      <w:proofErr w:type="spellEnd"/>
      <w:r w:rsidRPr="00E12FCA">
        <w:rPr>
          <w:b/>
          <w:bCs/>
        </w:rPr>
        <w:t>(</w:t>
      </w:r>
      <w:proofErr w:type="gramEnd"/>
      <w:r w:rsidRPr="00E12FCA">
        <w:rPr>
          <w:b/>
          <w:bCs/>
        </w:rPr>
        <w:t>)</w:t>
      </w:r>
    </w:p>
    <w:p w14:paraId="2A048F48" w14:textId="001FD1F4" w:rsidR="00D454BF" w:rsidRDefault="00C5617A" w:rsidP="00D454BF">
      <w:r>
        <w:t xml:space="preserve">a subroutine that describes the system call errors. </w:t>
      </w:r>
      <w:r w:rsidR="002D6398">
        <w:t xml:space="preserve">Displays the last system call error. </w:t>
      </w:r>
    </w:p>
    <w:p w14:paraId="5FC623ED" w14:textId="3F5B2404" w:rsidR="00D454BF" w:rsidRDefault="00D454BF" w:rsidP="00D454BF">
      <w:r>
        <w:rPr>
          <w:noProof/>
        </w:rPr>
        <w:drawing>
          <wp:inline distT="0" distB="0" distL="0" distR="0" wp14:anchorId="37E0D441" wp14:editId="33BEF21D">
            <wp:extent cx="5931535" cy="161226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1612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122F43" w14:textId="6D7A9F47" w:rsidR="006D0C41" w:rsidRPr="00147B33" w:rsidRDefault="006D0C41" w:rsidP="002D44A1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proofErr w:type="gramStart"/>
      <w:r w:rsidRPr="00147B33">
        <w:rPr>
          <w:b/>
          <w:bCs/>
        </w:rPr>
        <w:t>open(</w:t>
      </w:r>
      <w:proofErr w:type="gramEnd"/>
      <w:r w:rsidRPr="00147B33">
        <w:rPr>
          <w:b/>
          <w:bCs/>
        </w:rPr>
        <w:t>)</w:t>
      </w:r>
    </w:p>
    <w:p w14:paraId="36F844F8" w14:textId="2681935C" w:rsidR="00147B33" w:rsidRDefault="00147B33" w:rsidP="002D44A1">
      <w:pPr>
        <w:ind w:left="-360"/>
      </w:pPr>
      <w:r w:rsidRPr="00676D16">
        <w:t>opens or creates a file.</w:t>
      </w:r>
    </w:p>
    <w:p w14:paraId="53FEE518" w14:textId="201F7078" w:rsidR="00D454BF" w:rsidRPr="00676D16" w:rsidRDefault="00D454BF" w:rsidP="002D44A1">
      <w:pPr>
        <w:ind w:left="-360"/>
      </w:pPr>
      <w:r>
        <w:rPr>
          <w:noProof/>
        </w:rPr>
        <w:drawing>
          <wp:inline distT="0" distB="0" distL="0" distR="0" wp14:anchorId="2AEE3D3F" wp14:editId="3B575332">
            <wp:extent cx="5931535" cy="20015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200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AC1A65" w14:textId="6968C912" w:rsidR="006D0C41" w:rsidRPr="00D35A0F" w:rsidRDefault="006D0C41" w:rsidP="002D44A1">
      <w:pPr>
        <w:pStyle w:val="ListParagraph"/>
        <w:numPr>
          <w:ilvl w:val="0"/>
          <w:numId w:val="1"/>
        </w:numPr>
        <w:tabs>
          <w:tab w:val="left" w:pos="2189"/>
        </w:tabs>
        <w:ind w:left="360"/>
        <w:rPr>
          <w:b/>
          <w:bCs/>
        </w:rPr>
      </w:pPr>
      <w:proofErr w:type="gramStart"/>
      <w:r w:rsidRPr="00D35A0F">
        <w:rPr>
          <w:b/>
          <w:bCs/>
        </w:rPr>
        <w:t>read(</w:t>
      </w:r>
      <w:proofErr w:type="gramEnd"/>
      <w:r w:rsidRPr="00D35A0F">
        <w:rPr>
          <w:b/>
          <w:bCs/>
        </w:rPr>
        <w:t>)</w:t>
      </w:r>
      <w:r w:rsidR="00D35A0F" w:rsidRPr="00D35A0F">
        <w:rPr>
          <w:b/>
          <w:bCs/>
        </w:rPr>
        <w:tab/>
      </w:r>
    </w:p>
    <w:p w14:paraId="3D5E6581" w14:textId="712A741F" w:rsidR="00D35A0F" w:rsidRDefault="0039501B" w:rsidP="002D44A1">
      <w:pPr>
        <w:tabs>
          <w:tab w:val="left" w:pos="2189"/>
        </w:tabs>
        <w:ind w:left="-360"/>
      </w:pPr>
      <w:r w:rsidRPr="00C83F97">
        <w:t xml:space="preserve">reads the byte representation of a file into a </w:t>
      </w:r>
      <w:r w:rsidR="001117A3" w:rsidRPr="00C83F97">
        <w:t>buffer.</w:t>
      </w:r>
      <w:r w:rsidRPr="00C83F97">
        <w:t xml:space="preserve"> </w:t>
      </w:r>
    </w:p>
    <w:p w14:paraId="78E40FCC" w14:textId="54DA566D" w:rsidR="00D454BF" w:rsidRPr="00C83F97" w:rsidRDefault="00D454BF" w:rsidP="002D44A1">
      <w:pPr>
        <w:tabs>
          <w:tab w:val="left" w:pos="2189"/>
        </w:tabs>
        <w:ind w:left="-360"/>
      </w:pPr>
      <w:r>
        <w:rPr>
          <w:noProof/>
        </w:rPr>
        <w:drawing>
          <wp:inline distT="0" distB="0" distL="0" distR="0" wp14:anchorId="3BA20412" wp14:editId="553E5F49">
            <wp:extent cx="5943600" cy="24218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21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7D74AD" w14:textId="5DFCD570" w:rsidR="006D0C41" w:rsidRPr="00A41F25" w:rsidRDefault="006D0C41" w:rsidP="002D44A1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proofErr w:type="gramStart"/>
      <w:r w:rsidRPr="00A41F25">
        <w:rPr>
          <w:b/>
          <w:bCs/>
        </w:rPr>
        <w:lastRenderedPageBreak/>
        <w:t>write(</w:t>
      </w:r>
      <w:proofErr w:type="gramEnd"/>
      <w:r w:rsidRPr="00A41F25">
        <w:rPr>
          <w:b/>
          <w:bCs/>
        </w:rPr>
        <w:t>)</w:t>
      </w:r>
    </w:p>
    <w:p w14:paraId="38E255A8" w14:textId="6522C2DB" w:rsidR="00A41F25" w:rsidRDefault="00F557C9" w:rsidP="002D44A1">
      <w:pPr>
        <w:ind w:left="-360"/>
      </w:pPr>
      <w:r w:rsidRPr="00C83F97">
        <w:t xml:space="preserve">writes byte from a buffer to the </w:t>
      </w:r>
      <w:r w:rsidR="00721EFD" w:rsidRPr="00C83F97">
        <w:t>file.</w:t>
      </w:r>
      <w:r w:rsidRPr="00C83F97">
        <w:t xml:space="preserve"> </w:t>
      </w:r>
    </w:p>
    <w:p w14:paraId="019A28EC" w14:textId="6E938273" w:rsidR="00C65732" w:rsidRPr="00C83F97" w:rsidRDefault="00C65732" w:rsidP="002D44A1">
      <w:pPr>
        <w:ind w:left="-360"/>
      </w:pPr>
      <w:r>
        <w:rPr>
          <w:noProof/>
        </w:rPr>
        <w:drawing>
          <wp:inline distT="0" distB="0" distL="0" distR="0" wp14:anchorId="51C0D631" wp14:editId="418D8E29">
            <wp:extent cx="5943600" cy="24218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21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F1DE79" w14:textId="4E10C201" w:rsidR="006D0C41" w:rsidRPr="008A7886" w:rsidRDefault="006D0C41" w:rsidP="002D44A1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proofErr w:type="spellStart"/>
      <w:proofErr w:type="gramStart"/>
      <w:r w:rsidRPr="008A7886">
        <w:rPr>
          <w:b/>
          <w:bCs/>
        </w:rPr>
        <w:t>lseek</w:t>
      </w:r>
      <w:proofErr w:type="spellEnd"/>
      <w:r w:rsidRPr="008A7886">
        <w:rPr>
          <w:b/>
          <w:bCs/>
        </w:rPr>
        <w:t>(</w:t>
      </w:r>
      <w:proofErr w:type="gramEnd"/>
      <w:r w:rsidRPr="008A7886">
        <w:rPr>
          <w:b/>
          <w:bCs/>
        </w:rPr>
        <w:t>)</w:t>
      </w:r>
    </w:p>
    <w:p w14:paraId="656425F3" w14:textId="52FCF8AF" w:rsidR="008A7886" w:rsidRPr="00C83F97" w:rsidRDefault="00A16476" w:rsidP="002D44A1">
      <w:pPr>
        <w:ind w:left="-360"/>
      </w:pPr>
      <w:r w:rsidRPr="00C83F97">
        <w:t xml:space="preserve">moves </w:t>
      </w:r>
      <w:proofErr w:type="gramStart"/>
      <w:r w:rsidRPr="00C83F97">
        <w:t>a</w:t>
      </w:r>
      <w:proofErr w:type="gramEnd"/>
      <w:r w:rsidRPr="00C83F97">
        <w:t xml:space="preserve"> offset that is particular into a file </w:t>
      </w:r>
      <w:r w:rsidR="00C7439F">
        <w:rPr>
          <w:noProof/>
        </w:rPr>
        <w:drawing>
          <wp:inline distT="0" distB="0" distL="0" distR="0" wp14:anchorId="6CF86574" wp14:editId="72A8DB96">
            <wp:extent cx="5934710" cy="2446020"/>
            <wp:effectExtent l="0" t="0" r="889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2446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F0A8B0" w14:textId="37D86AFD" w:rsidR="006D0C41" w:rsidRPr="00186490" w:rsidRDefault="006D0C41" w:rsidP="002D44A1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proofErr w:type="gramStart"/>
      <w:r w:rsidRPr="00186490">
        <w:rPr>
          <w:b/>
          <w:bCs/>
        </w:rPr>
        <w:t>close(</w:t>
      </w:r>
      <w:proofErr w:type="gramEnd"/>
      <w:r w:rsidRPr="00186490">
        <w:rPr>
          <w:b/>
          <w:bCs/>
        </w:rPr>
        <w:t>)</w:t>
      </w:r>
    </w:p>
    <w:p w14:paraId="326A6CB0" w14:textId="2C006187" w:rsidR="00186490" w:rsidRDefault="005D0F8E" w:rsidP="002D44A1">
      <w:pPr>
        <w:ind w:left="-360"/>
      </w:pPr>
      <w:r w:rsidRPr="00C83F97">
        <w:t xml:space="preserve">close the </w:t>
      </w:r>
      <w:r w:rsidR="00FF2C7D" w:rsidRPr="00C83F97">
        <w:t>file.</w:t>
      </w:r>
      <w:r w:rsidRPr="00C83F97">
        <w:t xml:space="preserve"> </w:t>
      </w:r>
    </w:p>
    <w:p w14:paraId="6867EDED" w14:textId="5BF1BF3B" w:rsidR="00C65732" w:rsidRPr="00C83F97" w:rsidRDefault="00C65732" w:rsidP="002D44A1">
      <w:pPr>
        <w:ind w:left="-360"/>
      </w:pPr>
      <w:r>
        <w:rPr>
          <w:noProof/>
        </w:rPr>
        <w:lastRenderedPageBreak/>
        <w:drawing>
          <wp:inline distT="0" distB="0" distL="0" distR="0" wp14:anchorId="3557482B" wp14:editId="4D41449B">
            <wp:extent cx="5943600" cy="242189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21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8454E3" w14:textId="1BEB0DB1" w:rsidR="006D0C41" w:rsidRPr="00892D5F" w:rsidRDefault="006D0C41" w:rsidP="002D44A1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proofErr w:type="gramStart"/>
      <w:r w:rsidRPr="00892D5F">
        <w:rPr>
          <w:b/>
          <w:bCs/>
        </w:rPr>
        <w:t>monitor(</w:t>
      </w:r>
      <w:proofErr w:type="gramEnd"/>
      <w:r w:rsidRPr="00892D5F">
        <w:rPr>
          <w:b/>
          <w:bCs/>
        </w:rPr>
        <w:t>)</w:t>
      </w:r>
    </w:p>
    <w:p w14:paraId="720DF132" w14:textId="22F992A9" w:rsidR="00892D5F" w:rsidRDefault="00C83F97" w:rsidP="002D44A1">
      <w:pPr>
        <w:ind w:left="-360"/>
      </w:pPr>
      <w:r w:rsidRPr="00C83F97">
        <w:t xml:space="preserve">scans the files specified, displays information about the modification of those files. </w:t>
      </w:r>
    </w:p>
    <w:p w14:paraId="2C1A8764" w14:textId="5A59EEA8" w:rsidR="003F1E00" w:rsidRDefault="003F1E00" w:rsidP="002D44A1">
      <w:pPr>
        <w:ind w:left="-360"/>
      </w:pPr>
      <w:r>
        <w:t>// THIS DOES NOT EXIST WITHIN MY SHELL</w:t>
      </w:r>
      <w:r w:rsidR="00DE7FC4">
        <w:t xml:space="preserve"> OR GNU C</w:t>
      </w:r>
    </w:p>
    <w:p w14:paraId="2AEE0AEB" w14:textId="0925B16A" w:rsidR="003F1E00" w:rsidRDefault="003F1E00" w:rsidP="002D44A1">
      <w:pPr>
        <w:ind w:left="-360"/>
      </w:pPr>
    </w:p>
    <w:p w14:paraId="0613F366" w14:textId="4C133675" w:rsidR="003F1E00" w:rsidRPr="000D072E" w:rsidRDefault="003F1E00" w:rsidP="002D44A1">
      <w:pPr>
        <w:ind w:left="-360"/>
      </w:pPr>
      <w:r>
        <w:rPr>
          <w:noProof/>
        </w:rPr>
        <w:drawing>
          <wp:inline distT="0" distB="0" distL="0" distR="0" wp14:anchorId="3FFC403E" wp14:editId="1C14266F">
            <wp:extent cx="5937250" cy="1451610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1451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B94023" w14:textId="1CFA1C71" w:rsidR="006D0C41" w:rsidRPr="004A05AC" w:rsidRDefault="006D0C41" w:rsidP="002D44A1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proofErr w:type="spellStart"/>
      <w:proofErr w:type="gramStart"/>
      <w:r w:rsidRPr="004A05AC">
        <w:rPr>
          <w:b/>
          <w:bCs/>
        </w:rPr>
        <w:t>chown</w:t>
      </w:r>
      <w:proofErr w:type="spellEnd"/>
      <w:r w:rsidRPr="004A05AC">
        <w:rPr>
          <w:b/>
          <w:bCs/>
        </w:rPr>
        <w:t>(</w:t>
      </w:r>
      <w:proofErr w:type="gramEnd"/>
      <w:r w:rsidRPr="004A05AC">
        <w:rPr>
          <w:b/>
          <w:bCs/>
        </w:rPr>
        <w:t>)</w:t>
      </w:r>
    </w:p>
    <w:p w14:paraId="52302DE6" w14:textId="2FC2FAD1" w:rsidR="002B5377" w:rsidRDefault="003B0C24" w:rsidP="002B5377">
      <w:pPr>
        <w:ind w:left="-360"/>
      </w:pPr>
      <w:r w:rsidRPr="001C0B3B">
        <w:t xml:space="preserve">changing the owner status </w:t>
      </w:r>
      <w:r w:rsidR="00362307" w:rsidRPr="001C0B3B">
        <w:t xml:space="preserve">or the group status </w:t>
      </w:r>
      <w:r w:rsidRPr="001C0B3B">
        <w:t xml:space="preserve">of a file </w:t>
      </w:r>
    </w:p>
    <w:p w14:paraId="661D01E2" w14:textId="12EF538C" w:rsidR="002B5377" w:rsidRPr="001C0B3B" w:rsidRDefault="002B5377" w:rsidP="002B5377">
      <w:pPr>
        <w:ind w:left="-360"/>
      </w:pPr>
      <w:r>
        <w:rPr>
          <w:noProof/>
        </w:rPr>
        <w:drawing>
          <wp:inline distT="0" distB="0" distL="0" distR="0" wp14:anchorId="0F27B404" wp14:editId="79C84440">
            <wp:extent cx="5943600" cy="45085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DE56FB" w14:textId="3450FE91" w:rsidR="006D0C41" w:rsidRPr="00160D84" w:rsidRDefault="006D0C41" w:rsidP="002D44A1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proofErr w:type="spellStart"/>
      <w:proofErr w:type="gramStart"/>
      <w:r w:rsidRPr="00160D84">
        <w:rPr>
          <w:b/>
          <w:bCs/>
        </w:rPr>
        <w:t>fchown</w:t>
      </w:r>
      <w:proofErr w:type="spellEnd"/>
      <w:r w:rsidRPr="00160D84">
        <w:rPr>
          <w:b/>
          <w:bCs/>
        </w:rPr>
        <w:t>(</w:t>
      </w:r>
      <w:proofErr w:type="gramEnd"/>
      <w:r w:rsidRPr="00160D84">
        <w:rPr>
          <w:b/>
          <w:bCs/>
        </w:rPr>
        <w:t>)</w:t>
      </w:r>
    </w:p>
    <w:p w14:paraId="6497F2F8" w14:textId="6AD61A41" w:rsidR="00160D84" w:rsidRDefault="00B43E43" w:rsidP="002D44A1">
      <w:pPr>
        <w:ind w:left="-360"/>
      </w:pPr>
      <w:r w:rsidRPr="001C0B3B">
        <w:t xml:space="preserve">pretty much like </w:t>
      </w:r>
      <w:proofErr w:type="spellStart"/>
      <w:r w:rsidRPr="001C0B3B">
        <w:t>chown</w:t>
      </w:r>
      <w:proofErr w:type="spellEnd"/>
      <w:r w:rsidRPr="001C0B3B">
        <w:t xml:space="preserve">, except that it needs to be the file descriptor definition as supposed to the </w:t>
      </w:r>
      <w:r w:rsidR="00D47BD5" w:rsidRPr="001C0B3B">
        <w:t>path</w:t>
      </w:r>
      <w:r w:rsidRPr="001C0B3B">
        <w:t xml:space="preserve">. </w:t>
      </w:r>
    </w:p>
    <w:p w14:paraId="32BA0E19" w14:textId="6240B8B6" w:rsidR="00EA6D39" w:rsidRPr="001C0B3B" w:rsidRDefault="00EA6D39" w:rsidP="002D44A1">
      <w:pPr>
        <w:ind w:left="-360"/>
      </w:pPr>
    </w:p>
    <w:p w14:paraId="1B412CF6" w14:textId="0F4D71E9" w:rsidR="00160D84" w:rsidRDefault="006D0C41" w:rsidP="002D44A1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proofErr w:type="spellStart"/>
      <w:proofErr w:type="gramStart"/>
      <w:r w:rsidRPr="00160D84">
        <w:rPr>
          <w:b/>
          <w:bCs/>
        </w:rPr>
        <w:t>chmod</w:t>
      </w:r>
      <w:proofErr w:type="spellEnd"/>
      <w:r w:rsidRPr="00160D84">
        <w:rPr>
          <w:b/>
          <w:bCs/>
        </w:rPr>
        <w:t>(</w:t>
      </w:r>
      <w:proofErr w:type="gramEnd"/>
      <w:r w:rsidRPr="00160D84">
        <w:rPr>
          <w:b/>
          <w:bCs/>
        </w:rPr>
        <w:t>)</w:t>
      </w:r>
    </w:p>
    <w:p w14:paraId="095BF699" w14:textId="0AACDD9F" w:rsidR="00E034B3" w:rsidRDefault="008D2099" w:rsidP="00E034B3">
      <w:pPr>
        <w:ind w:left="-360"/>
      </w:pPr>
      <w:r w:rsidRPr="00B97738">
        <w:t>changing the access permissions of a file</w:t>
      </w:r>
    </w:p>
    <w:p w14:paraId="24BEDBA1" w14:textId="038E4491" w:rsidR="00E034B3" w:rsidRPr="00B97738" w:rsidRDefault="0046713E" w:rsidP="00E034B3">
      <w:pPr>
        <w:ind w:left="-360"/>
      </w:pPr>
      <w:r>
        <w:rPr>
          <w:b/>
          <w:bCs/>
          <w:noProof/>
        </w:rPr>
        <w:lastRenderedPageBreak/>
        <w:drawing>
          <wp:inline distT="0" distB="0" distL="0" distR="0" wp14:anchorId="03E933B0" wp14:editId="2470A594">
            <wp:extent cx="4420571" cy="898209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3963" cy="898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F43AAB" w14:textId="3D4DB196" w:rsidR="006D0C41" w:rsidRPr="00160D84" w:rsidRDefault="006D0C41" w:rsidP="002D44A1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proofErr w:type="spellStart"/>
      <w:proofErr w:type="gramStart"/>
      <w:r w:rsidRPr="00160D84">
        <w:rPr>
          <w:b/>
          <w:bCs/>
        </w:rPr>
        <w:t>fchmod</w:t>
      </w:r>
      <w:proofErr w:type="spellEnd"/>
      <w:r w:rsidRPr="00160D84">
        <w:rPr>
          <w:b/>
          <w:bCs/>
        </w:rPr>
        <w:t>(</w:t>
      </w:r>
      <w:proofErr w:type="gramEnd"/>
      <w:r w:rsidRPr="00160D84">
        <w:rPr>
          <w:b/>
          <w:bCs/>
        </w:rPr>
        <w:t>)</w:t>
      </w:r>
    </w:p>
    <w:p w14:paraId="4574076B" w14:textId="67FB0298" w:rsidR="00160D84" w:rsidRDefault="00777FF4" w:rsidP="002D44A1">
      <w:r w:rsidRPr="00B97738">
        <w:t xml:space="preserve">pretty much like </w:t>
      </w:r>
      <w:proofErr w:type="spellStart"/>
      <w:r w:rsidR="00A5078C" w:rsidRPr="00B97738">
        <w:t>chmod</w:t>
      </w:r>
      <w:proofErr w:type="spellEnd"/>
      <w:r w:rsidRPr="00B97738">
        <w:t xml:space="preserve">, except that it needs to be the file descriptor definition as supposed to the path. </w:t>
      </w:r>
    </w:p>
    <w:p w14:paraId="239F7150" w14:textId="1C53C71E" w:rsidR="00EA6D39" w:rsidRDefault="00EA6D39" w:rsidP="002D44A1"/>
    <w:p w14:paraId="550A8B89" w14:textId="05082937" w:rsidR="00EA6D39" w:rsidRPr="002D44A1" w:rsidRDefault="00EA6D39" w:rsidP="002D44A1">
      <w:r>
        <w:rPr>
          <w:noProof/>
        </w:rPr>
        <w:drawing>
          <wp:inline distT="0" distB="0" distL="0" distR="0" wp14:anchorId="07154AD1" wp14:editId="3694C9A2">
            <wp:extent cx="5911850" cy="427482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1850" cy="427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7B521E" w14:textId="00E9CD9B" w:rsidR="006D0C41" w:rsidRPr="00160D84" w:rsidRDefault="006D0C41" w:rsidP="002D44A1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proofErr w:type="gramStart"/>
      <w:r w:rsidRPr="00160D84">
        <w:rPr>
          <w:b/>
          <w:bCs/>
        </w:rPr>
        <w:t>link(</w:t>
      </w:r>
      <w:proofErr w:type="gramEnd"/>
      <w:r w:rsidRPr="00160D84">
        <w:rPr>
          <w:b/>
          <w:bCs/>
        </w:rPr>
        <w:t>)</w:t>
      </w:r>
    </w:p>
    <w:p w14:paraId="64E6AF8E" w14:textId="4288B95A" w:rsidR="00160D84" w:rsidRDefault="001A570C" w:rsidP="002D44A1">
      <w:r w:rsidRPr="00B97738">
        <w:t>creating a link between files.</w:t>
      </w:r>
    </w:p>
    <w:p w14:paraId="123B81B9" w14:textId="225063C3" w:rsidR="00E21F09" w:rsidRPr="00B97738" w:rsidRDefault="00E21F09" w:rsidP="002D44A1">
      <w:r>
        <w:rPr>
          <w:noProof/>
        </w:rPr>
        <w:lastRenderedPageBreak/>
        <w:drawing>
          <wp:inline distT="0" distB="0" distL="0" distR="0" wp14:anchorId="21672349" wp14:editId="4758520C">
            <wp:extent cx="5940425" cy="2346960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346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0A11E0" w14:textId="55679C38" w:rsidR="006D0C41" w:rsidRPr="00C64A70" w:rsidRDefault="006D0C41" w:rsidP="002D44A1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proofErr w:type="gramStart"/>
      <w:r w:rsidRPr="00C64A70">
        <w:rPr>
          <w:b/>
          <w:bCs/>
        </w:rPr>
        <w:t>unlink(</w:t>
      </w:r>
      <w:proofErr w:type="gramEnd"/>
      <w:r w:rsidRPr="00C64A70">
        <w:rPr>
          <w:b/>
          <w:bCs/>
        </w:rPr>
        <w:t>)</w:t>
      </w:r>
    </w:p>
    <w:p w14:paraId="1A43149E" w14:textId="2D59247E" w:rsidR="00D03603" w:rsidRDefault="001A570C" w:rsidP="00710C58">
      <w:pPr>
        <w:ind w:left="-360"/>
      </w:pPr>
      <w:r w:rsidRPr="00B97738">
        <w:t xml:space="preserve">killing the </w:t>
      </w:r>
      <w:r w:rsidRPr="00B97738">
        <w:t>link between files.</w:t>
      </w:r>
      <w:r w:rsidR="00E21F09">
        <w:br/>
      </w:r>
      <w:r w:rsidR="00D03603">
        <w:rPr>
          <w:noProof/>
        </w:rPr>
        <w:drawing>
          <wp:inline distT="0" distB="0" distL="0" distR="0" wp14:anchorId="4FD9C3FF" wp14:editId="7040FFC0">
            <wp:extent cx="5940425" cy="2346960"/>
            <wp:effectExtent l="0" t="0" r="317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346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505454" w14:textId="77777777" w:rsidR="00D03603" w:rsidRDefault="00D03603" w:rsidP="00710C58">
      <w:pPr>
        <w:ind w:left="-360"/>
      </w:pPr>
    </w:p>
    <w:p w14:paraId="12B3399D" w14:textId="0902589E" w:rsidR="00920F9A" w:rsidRPr="00710C58" w:rsidRDefault="00920F9A" w:rsidP="00710C58">
      <w:pPr>
        <w:ind w:left="-360"/>
      </w:pPr>
    </w:p>
    <w:p w14:paraId="6F5CC6EE" w14:textId="659E49AA" w:rsidR="006D0C41" w:rsidRPr="00752C7D" w:rsidRDefault="006D0C41" w:rsidP="002D44A1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proofErr w:type="spellStart"/>
      <w:proofErr w:type="gramStart"/>
      <w:r w:rsidRPr="00752C7D">
        <w:rPr>
          <w:b/>
          <w:bCs/>
        </w:rPr>
        <w:t>getpid</w:t>
      </w:r>
      <w:proofErr w:type="spellEnd"/>
      <w:r w:rsidRPr="00752C7D">
        <w:rPr>
          <w:b/>
          <w:bCs/>
        </w:rPr>
        <w:t>(</w:t>
      </w:r>
      <w:proofErr w:type="gramEnd"/>
      <w:r w:rsidRPr="00752C7D">
        <w:rPr>
          <w:b/>
          <w:bCs/>
        </w:rPr>
        <w:t>)</w:t>
      </w:r>
    </w:p>
    <w:p w14:paraId="6C2BC12A" w14:textId="177D5B40" w:rsidR="00752C7D" w:rsidRDefault="000C043B" w:rsidP="002D44A1">
      <w:pPr>
        <w:ind w:left="-360"/>
      </w:pPr>
      <w:r w:rsidRPr="00021E8F">
        <w:t>get the id of a process.</w:t>
      </w:r>
      <w:r w:rsidR="00021E8F" w:rsidRPr="00021E8F">
        <w:t xml:space="preserve"> This is </w:t>
      </w:r>
      <w:r w:rsidR="00021E8F">
        <w:t>for</w:t>
      </w:r>
      <w:r w:rsidR="00021E8F" w:rsidRPr="00021E8F">
        <w:t xml:space="preserve"> calling function. </w:t>
      </w:r>
    </w:p>
    <w:p w14:paraId="3F227779" w14:textId="58C4A322" w:rsidR="00710C58" w:rsidRPr="00021E8F" w:rsidRDefault="007549F2" w:rsidP="00710C58">
      <w:r>
        <w:rPr>
          <w:noProof/>
        </w:rPr>
        <w:lastRenderedPageBreak/>
        <w:drawing>
          <wp:inline distT="0" distB="0" distL="0" distR="0" wp14:anchorId="76B4B133" wp14:editId="0903258F">
            <wp:extent cx="5937250" cy="2100580"/>
            <wp:effectExtent l="0" t="0" r="635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100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2218AF" w14:textId="77777777" w:rsidR="002D44A1" w:rsidRDefault="006D0C41" w:rsidP="002D44A1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proofErr w:type="spellStart"/>
      <w:proofErr w:type="gramStart"/>
      <w:r w:rsidRPr="002418D4">
        <w:rPr>
          <w:b/>
          <w:bCs/>
        </w:rPr>
        <w:t>getppid</w:t>
      </w:r>
      <w:proofErr w:type="spellEnd"/>
      <w:r w:rsidRPr="002418D4">
        <w:rPr>
          <w:b/>
          <w:bCs/>
        </w:rPr>
        <w:t>(</w:t>
      </w:r>
      <w:proofErr w:type="gramEnd"/>
      <w:r w:rsidRPr="002418D4">
        <w:rPr>
          <w:b/>
          <w:bCs/>
        </w:rPr>
        <w:t>)</w:t>
      </w:r>
    </w:p>
    <w:p w14:paraId="330EFB55" w14:textId="088F39D9" w:rsidR="002418D4" w:rsidRDefault="00C05713" w:rsidP="002D44A1">
      <w:r w:rsidRPr="00021E8F">
        <w:t>return the process id of the parent</w:t>
      </w:r>
      <w:r w:rsidR="00021E8F" w:rsidRPr="00021E8F">
        <w:t xml:space="preserve">. </w:t>
      </w:r>
    </w:p>
    <w:p w14:paraId="79AAE0DE" w14:textId="5FDC8957" w:rsidR="00A60754" w:rsidRPr="002D44A1" w:rsidRDefault="00A60754" w:rsidP="002D44A1">
      <w:pPr>
        <w:rPr>
          <w:b/>
          <w:bCs/>
        </w:rPr>
      </w:pPr>
      <w:r>
        <w:rPr>
          <w:noProof/>
        </w:rPr>
        <w:drawing>
          <wp:inline distT="0" distB="0" distL="0" distR="0" wp14:anchorId="276F2DF1" wp14:editId="7AE9367E">
            <wp:extent cx="5940425" cy="1991995"/>
            <wp:effectExtent l="0" t="0" r="3175" b="825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1991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74E1C4" w14:textId="15C1585B" w:rsidR="006D0C41" w:rsidRDefault="006D0C41" w:rsidP="002D44A1">
      <w:pPr>
        <w:rPr>
          <w:b/>
          <w:bCs/>
        </w:rPr>
      </w:pPr>
      <w:r w:rsidRPr="00E12FCA">
        <w:rPr>
          <w:b/>
          <w:bCs/>
        </w:rPr>
        <w:t xml:space="preserve">p. </w:t>
      </w:r>
      <w:proofErr w:type="gramStart"/>
      <w:r w:rsidRPr="00E12FCA">
        <w:rPr>
          <w:b/>
          <w:bCs/>
        </w:rPr>
        <w:t>fork(</w:t>
      </w:r>
      <w:proofErr w:type="gramEnd"/>
      <w:r w:rsidRPr="00E12FCA">
        <w:rPr>
          <w:b/>
          <w:bCs/>
        </w:rPr>
        <w:t>)</w:t>
      </w:r>
    </w:p>
    <w:p w14:paraId="510601CE" w14:textId="2B09D80D" w:rsidR="006D0C41" w:rsidRDefault="00BB4E90" w:rsidP="002D44A1">
      <w:r w:rsidRPr="00A443F2">
        <w:t>calls a process child</w:t>
      </w:r>
      <w:r w:rsidR="00A443F2">
        <w:t xml:space="preserve">. Duplicates the calling </w:t>
      </w:r>
      <w:proofErr w:type="gramStart"/>
      <w:r w:rsidR="00A443F2">
        <w:t>process</w:t>
      </w:r>
      <w:proofErr w:type="gramEnd"/>
      <w:r w:rsidRPr="00A443F2">
        <w:t xml:space="preserve"> </w:t>
      </w:r>
    </w:p>
    <w:p w14:paraId="33B24756" w14:textId="524219D3" w:rsidR="00B931F4" w:rsidRPr="00E12FCA" w:rsidRDefault="00B931F4" w:rsidP="002D44A1">
      <w:pPr>
        <w:rPr>
          <w:b/>
          <w:bCs/>
        </w:rPr>
      </w:pPr>
      <w:r>
        <w:rPr>
          <w:noProof/>
        </w:rPr>
        <w:drawing>
          <wp:inline distT="0" distB="0" distL="0" distR="0" wp14:anchorId="5DB358FD" wp14:editId="12D6B749">
            <wp:extent cx="5937250" cy="2100580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100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80215C" w14:textId="68DCBCBF" w:rsidR="006D0C41" w:rsidRPr="004651F3" w:rsidRDefault="006D0C41" w:rsidP="002D44A1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proofErr w:type="gramStart"/>
      <w:r w:rsidRPr="004651F3">
        <w:rPr>
          <w:b/>
          <w:bCs/>
        </w:rPr>
        <w:t>exit(</w:t>
      </w:r>
      <w:proofErr w:type="gramEnd"/>
      <w:r w:rsidRPr="004651F3">
        <w:rPr>
          <w:b/>
          <w:bCs/>
        </w:rPr>
        <w:t>)</w:t>
      </w:r>
    </w:p>
    <w:p w14:paraId="5254450B" w14:textId="4BC5C262" w:rsidR="004651F3" w:rsidRDefault="00F41D7A" w:rsidP="002D44A1">
      <w:pPr>
        <w:ind w:left="-360"/>
        <w:rPr>
          <w:b/>
          <w:bCs/>
          <w:noProof/>
        </w:rPr>
      </w:pPr>
      <w:r w:rsidRPr="00F41D7A">
        <w:t xml:space="preserve">exit. Terminate the process. </w:t>
      </w:r>
    </w:p>
    <w:p w14:paraId="7CBF1100" w14:textId="77B32960" w:rsidR="004A60CD" w:rsidRDefault="004A60CD" w:rsidP="002D44A1">
      <w:pPr>
        <w:ind w:left="-360"/>
        <w:rPr>
          <w:b/>
          <w:bCs/>
          <w:noProof/>
        </w:rPr>
      </w:pPr>
    </w:p>
    <w:p w14:paraId="2F4744A2" w14:textId="5E994D23" w:rsidR="004A60CD" w:rsidRDefault="004A60CD" w:rsidP="002D44A1">
      <w:pPr>
        <w:ind w:left="-360"/>
      </w:pPr>
      <w:r>
        <w:rPr>
          <w:b/>
          <w:bCs/>
          <w:noProof/>
        </w:rPr>
        <w:drawing>
          <wp:inline distT="0" distB="0" distL="0" distR="0" wp14:anchorId="266BD055" wp14:editId="3B1EEDB5">
            <wp:extent cx="3608173" cy="1346512"/>
            <wp:effectExtent l="0" t="0" r="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19" cy="1347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118BF" w14:textId="77777777" w:rsidR="00A60754" w:rsidRPr="00F41D7A" w:rsidRDefault="00A60754" w:rsidP="002D44A1">
      <w:pPr>
        <w:ind w:left="-360"/>
      </w:pPr>
    </w:p>
    <w:p w14:paraId="448CCB58" w14:textId="20EB803B" w:rsidR="006D0C41" w:rsidRPr="006D5D9D" w:rsidRDefault="006D0C41" w:rsidP="002D44A1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proofErr w:type="gramStart"/>
      <w:r w:rsidRPr="006D5D9D">
        <w:rPr>
          <w:b/>
          <w:bCs/>
        </w:rPr>
        <w:t>wait(</w:t>
      </w:r>
      <w:proofErr w:type="gramEnd"/>
      <w:r w:rsidRPr="006D5D9D">
        <w:rPr>
          <w:b/>
          <w:bCs/>
        </w:rPr>
        <w:t>)</w:t>
      </w:r>
    </w:p>
    <w:p w14:paraId="35D7552D" w14:textId="5184DB54" w:rsidR="006D5D9D" w:rsidRPr="00DE11D4" w:rsidRDefault="00BF1045" w:rsidP="002D44A1">
      <w:pPr>
        <w:ind w:left="-360"/>
      </w:pPr>
      <w:r w:rsidRPr="00BF1045">
        <w:t xml:space="preserve">wait for a process to change. </w:t>
      </w:r>
      <w:r w:rsidR="000A6938">
        <w:rPr>
          <w:noProof/>
        </w:rPr>
        <w:drawing>
          <wp:inline distT="0" distB="0" distL="0" distR="0" wp14:anchorId="70DF0DC7" wp14:editId="38206ECC">
            <wp:extent cx="5937250" cy="2100580"/>
            <wp:effectExtent l="0" t="0" r="635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100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61D1CC" w14:textId="29375A11" w:rsidR="006D0C41" w:rsidRPr="00420151" w:rsidRDefault="006D0C41" w:rsidP="002D44A1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proofErr w:type="gramStart"/>
      <w:r w:rsidRPr="00420151">
        <w:rPr>
          <w:b/>
          <w:bCs/>
        </w:rPr>
        <w:t>alarm(</w:t>
      </w:r>
      <w:proofErr w:type="gramEnd"/>
      <w:r w:rsidRPr="00420151">
        <w:rPr>
          <w:b/>
          <w:bCs/>
        </w:rPr>
        <w:t>)</w:t>
      </w:r>
    </w:p>
    <w:p w14:paraId="340E71FA" w14:textId="0F355292" w:rsidR="00420151" w:rsidRDefault="007E484A" w:rsidP="002D44A1">
      <w:pPr>
        <w:ind w:left="-360"/>
      </w:pPr>
      <w:r w:rsidRPr="007E484A">
        <w:t xml:space="preserve">set an alarm clock for a signal. </w:t>
      </w:r>
    </w:p>
    <w:p w14:paraId="0BAD5BF9" w14:textId="5F843BC8" w:rsidR="000451B7" w:rsidRPr="007E484A" w:rsidRDefault="000451B7" w:rsidP="002D44A1">
      <w:pPr>
        <w:ind w:left="-360"/>
      </w:pPr>
      <w:r>
        <w:rPr>
          <w:noProof/>
        </w:rPr>
        <w:drawing>
          <wp:inline distT="0" distB="0" distL="0" distR="0" wp14:anchorId="7B08FA10" wp14:editId="5CFC8B98">
            <wp:extent cx="5931535" cy="259461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2594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BA6F5B" w14:textId="6D9F8DB3" w:rsidR="006D0C41" w:rsidRPr="008A0DCE" w:rsidRDefault="006D0C41" w:rsidP="002D44A1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proofErr w:type="gramStart"/>
      <w:r w:rsidRPr="008A0DCE">
        <w:rPr>
          <w:b/>
          <w:bCs/>
        </w:rPr>
        <w:t>signal(</w:t>
      </w:r>
      <w:proofErr w:type="gramEnd"/>
      <w:r w:rsidRPr="008A0DCE">
        <w:rPr>
          <w:b/>
          <w:bCs/>
        </w:rPr>
        <w:t>)</w:t>
      </w:r>
    </w:p>
    <w:p w14:paraId="073093B7" w14:textId="54224AB0" w:rsidR="008A0DCE" w:rsidRDefault="007E484A" w:rsidP="002D44A1">
      <w:r w:rsidRPr="007E484A">
        <w:lastRenderedPageBreak/>
        <w:t xml:space="preserve">signal handler. </w:t>
      </w:r>
    </w:p>
    <w:p w14:paraId="42982AD6" w14:textId="62B038F8" w:rsidR="00394272" w:rsidRDefault="00394272" w:rsidP="002D44A1"/>
    <w:p w14:paraId="1D866B25" w14:textId="04D47923" w:rsidR="00394272" w:rsidRPr="006E14F2" w:rsidRDefault="00394272" w:rsidP="002D44A1">
      <w:r>
        <w:rPr>
          <w:noProof/>
        </w:rPr>
        <w:drawing>
          <wp:inline distT="0" distB="0" distL="0" distR="0" wp14:anchorId="17A2E907" wp14:editId="383E2B6B">
            <wp:extent cx="2644189" cy="3488915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8305" cy="3494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F88FFB" w14:textId="699F0FC9" w:rsidR="0076553D" w:rsidRDefault="006D0C41" w:rsidP="002D44A1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proofErr w:type="gramStart"/>
      <w:r w:rsidRPr="0076553D">
        <w:rPr>
          <w:b/>
          <w:bCs/>
        </w:rPr>
        <w:t>kill(</w:t>
      </w:r>
      <w:proofErr w:type="gramEnd"/>
      <w:r w:rsidRPr="0076553D">
        <w:rPr>
          <w:b/>
          <w:bCs/>
        </w:rPr>
        <w:t>)</w:t>
      </w:r>
    </w:p>
    <w:p w14:paraId="73E4E8BA" w14:textId="1E148037" w:rsidR="00984926" w:rsidRDefault="007E484A" w:rsidP="00984926">
      <w:r w:rsidRPr="007E484A">
        <w:t>killing a process.</w:t>
      </w:r>
    </w:p>
    <w:p w14:paraId="13878D1C" w14:textId="47D977DE" w:rsidR="00984926" w:rsidRPr="006D5D73" w:rsidRDefault="00B113D6" w:rsidP="00984926">
      <w:r>
        <w:rPr>
          <w:noProof/>
        </w:rPr>
        <w:drawing>
          <wp:inline distT="0" distB="0" distL="0" distR="0" wp14:anchorId="54C791AA" wp14:editId="55BECFF9">
            <wp:extent cx="4269259" cy="244153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7609" cy="2446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5A77FB" w14:textId="2096A38A" w:rsidR="006D0C41" w:rsidRPr="00F10DBE" w:rsidRDefault="006D0C41" w:rsidP="002D44A1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proofErr w:type="gramStart"/>
      <w:r w:rsidRPr="00F10DBE">
        <w:rPr>
          <w:b/>
          <w:bCs/>
        </w:rPr>
        <w:t>pipe(</w:t>
      </w:r>
      <w:proofErr w:type="gramEnd"/>
      <w:r w:rsidRPr="00F10DBE">
        <w:rPr>
          <w:b/>
          <w:bCs/>
        </w:rPr>
        <w:t>)</w:t>
      </w:r>
    </w:p>
    <w:p w14:paraId="0C6E13B1" w14:textId="2132D451" w:rsidR="00CB7C3F" w:rsidRDefault="00BF2DCD" w:rsidP="00CB7C3F">
      <w:pPr>
        <w:pStyle w:val="ListParagraph"/>
        <w:ind w:left="360"/>
      </w:pPr>
      <w:r w:rsidRPr="00BF2DCD">
        <w:t xml:space="preserve">connection between two processes. </w:t>
      </w:r>
    </w:p>
    <w:p w14:paraId="3607DAFA" w14:textId="01A9BD0F" w:rsidR="00CB7C3F" w:rsidRPr="00CD446A" w:rsidRDefault="00CB7C3F" w:rsidP="00CB7C3F">
      <w:pPr>
        <w:pStyle w:val="ListParagraph"/>
        <w:ind w:left="360"/>
      </w:pPr>
      <w:r>
        <w:rPr>
          <w:noProof/>
        </w:rPr>
        <w:lastRenderedPageBreak/>
        <w:drawing>
          <wp:inline distT="0" distB="0" distL="0" distR="0" wp14:anchorId="64D1CDA8" wp14:editId="3C00B197">
            <wp:extent cx="5934710" cy="2108200"/>
            <wp:effectExtent l="0" t="0" r="8890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210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017E76" w14:textId="1D3E8FDC" w:rsidR="00826D35" w:rsidRPr="005B6EFE" w:rsidRDefault="006D0C41" w:rsidP="002D44A1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proofErr w:type="spellStart"/>
      <w:proofErr w:type="gramStart"/>
      <w:r w:rsidRPr="005B6EFE">
        <w:rPr>
          <w:b/>
          <w:bCs/>
        </w:rPr>
        <w:t>scp</w:t>
      </w:r>
      <w:proofErr w:type="spellEnd"/>
      <w:r w:rsidRPr="005B6EFE">
        <w:rPr>
          <w:b/>
          <w:bCs/>
        </w:rPr>
        <w:t>(</w:t>
      </w:r>
      <w:proofErr w:type="gramEnd"/>
      <w:r w:rsidRPr="005B6EFE">
        <w:rPr>
          <w:b/>
          <w:bCs/>
        </w:rPr>
        <w:t>) (also referred to as secure copy)</w:t>
      </w:r>
    </w:p>
    <w:p w14:paraId="2C23A3F1" w14:textId="5F70EB5E" w:rsidR="00713ED0" w:rsidRDefault="005B6EFE" w:rsidP="003216CD">
      <w:proofErr w:type="spellStart"/>
      <w:r w:rsidRPr="005B6EFE">
        <w:t>openSSH</w:t>
      </w:r>
      <w:proofErr w:type="spellEnd"/>
      <w:r w:rsidRPr="005B6EFE">
        <w:t xml:space="preserve"> file copy. </w:t>
      </w:r>
      <w:r w:rsidR="007453F2">
        <w:t xml:space="preserve">Copy between localhost and </w:t>
      </w:r>
      <w:r w:rsidR="009D5795">
        <w:t>remote host</w:t>
      </w:r>
      <w:r w:rsidR="007453F2">
        <w:t xml:space="preserve">. </w:t>
      </w:r>
    </w:p>
    <w:p w14:paraId="77245B54" w14:textId="01237656" w:rsidR="00713ED0" w:rsidRPr="005B6EFE" w:rsidRDefault="00713ED0" w:rsidP="002D44A1">
      <w:proofErr w:type="gramStart"/>
      <w:r>
        <w:t>I’m</w:t>
      </w:r>
      <w:proofErr w:type="gramEnd"/>
      <w:r>
        <w:t xml:space="preserve"> not able to implement this </w:t>
      </w:r>
      <w:r w:rsidR="0009136D">
        <w:t xml:space="preserve">due to </w:t>
      </w:r>
      <w:r>
        <w:t xml:space="preserve">host issues. </w:t>
      </w:r>
    </w:p>
    <w:sectPr w:rsidR="00713ED0" w:rsidRPr="005B6E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2632AA"/>
    <w:multiLevelType w:val="hybridMultilevel"/>
    <w:tmpl w:val="DC80AC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NDc1tzSztDSyMLJU0lEKTi0uzszPAykwrAUAZ11EmywAAAA="/>
  </w:docVars>
  <w:rsids>
    <w:rsidRoot w:val="005C6BBC"/>
    <w:rsid w:val="00021E8F"/>
    <w:rsid w:val="000451B7"/>
    <w:rsid w:val="0009136D"/>
    <w:rsid w:val="000A6938"/>
    <w:rsid w:val="000C043B"/>
    <w:rsid w:val="000D072E"/>
    <w:rsid w:val="001117A3"/>
    <w:rsid w:val="00147B33"/>
    <w:rsid w:val="00160D84"/>
    <w:rsid w:val="00186490"/>
    <w:rsid w:val="00195A03"/>
    <w:rsid w:val="00195EB6"/>
    <w:rsid w:val="001A570C"/>
    <w:rsid w:val="001C0B3B"/>
    <w:rsid w:val="002418D4"/>
    <w:rsid w:val="002B5377"/>
    <w:rsid w:val="002D44A1"/>
    <w:rsid w:val="002D6398"/>
    <w:rsid w:val="003216CD"/>
    <w:rsid w:val="00362307"/>
    <w:rsid w:val="00367435"/>
    <w:rsid w:val="00394272"/>
    <w:rsid w:val="0039501B"/>
    <w:rsid w:val="003B0C24"/>
    <w:rsid w:val="003D7D14"/>
    <w:rsid w:val="003F1E00"/>
    <w:rsid w:val="00420151"/>
    <w:rsid w:val="004651F3"/>
    <w:rsid w:val="0046713E"/>
    <w:rsid w:val="004A05AC"/>
    <w:rsid w:val="004A60CD"/>
    <w:rsid w:val="004B37C3"/>
    <w:rsid w:val="004E2C7D"/>
    <w:rsid w:val="005B6EFE"/>
    <w:rsid w:val="005C6BBC"/>
    <w:rsid w:val="005D0F8E"/>
    <w:rsid w:val="00676D16"/>
    <w:rsid w:val="006D0C41"/>
    <w:rsid w:val="006D5D73"/>
    <w:rsid w:val="006D5D9D"/>
    <w:rsid w:val="006E14F2"/>
    <w:rsid w:val="00710C58"/>
    <w:rsid w:val="00713ED0"/>
    <w:rsid w:val="00721EFD"/>
    <w:rsid w:val="007453F2"/>
    <w:rsid w:val="00752C7D"/>
    <w:rsid w:val="007549F2"/>
    <w:rsid w:val="0076553D"/>
    <w:rsid w:val="00777FF4"/>
    <w:rsid w:val="007C1214"/>
    <w:rsid w:val="007E484A"/>
    <w:rsid w:val="00826D35"/>
    <w:rsid w:val="00892D5F"/>
    <w:rsid w:val="008A0DCE"/>
    <w:rsid w:val="008A7886"/>
    <w:rsid w:val="008D2099"/>
    <w:rsid w:val="00920F9A"/>
    <w:rsid w:val="00984926"/>
    <w:rsid w:val="009A3199"/>
    <w:rsid w:val="009D5795"/>
    <w:rsid w:val="00A16476"/>
    <w:rsid w:val="00A41F25"/>
    <w:rsid w:val="00A443F2"/>
    <w:rsid w:val="00A5078C"/>
    <w:rsid w:val="00A60754"/>
    <w:rsid w:val="00B113D6"/>
    <w:rsid w:val="00B43E43"/>
    <w:rsid w:val="00B579EC"/>
    <w:rsid w:val="00B931F4"/>
    <w:rsid w:val="00B97738"/>
    <w:rsid w:val="00BB4E90"/>
    <w:rsid w:val="00BC1D87"/>
    <w:rsid w:val="00BF1045"/>
    <w:rsid w:val="00BF2DCD"/>
    <w:rsid w:val="00C05713"/>
    <w:rsid w:val="00C5617A"/>
    <w:rsid w:val="00C64A70"/>
    <w:rsid w:val="00C65732"/>
    <w:rsid w:val="00C7439F"/>
    <w:rsid w:val="00C83F97"/>
    <w:rsid w:val="00CB7C3F"/>
    <w:rsid w:val="00CD446A"/>
    <w:rsid w:val="00D03603"/>
    <w:rsid w:val="00D35A0F"/>
    <w:rsid w:val="00D454BF"/>
    <w:rsid w:val="00D47BD5"/>
    <w:rsid w:val="00D71BF4"/>
    <w:rsid w:val="00DE11D4"/>
    <w:rsid w:val="00DE7FC4"/>
    <w:rsid w:val="00E034B3"/>
    <w:rsid w:val="00E12FCA"/>
    <w:rsid w:val="00E21F09"/>
    <w:rsid w:val="00E35979"/>
    <w:rsid w:val="00EA6D39"/>
    <w:rsid w:val="00ED7494"/>
    <w:rsid w:val="00F10DBE"/>
    <w:rsid w:val="00F41D7A"/>
    <w:rsid w:val="00F557C9"/>
    <w:rsid w:val="00F93BAF"/>
    <w:rsid w:val="00FF2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4522CC"/>
  <w15:chartTrackingRefBased/>
  <w15:docId w15:val="{F5ED71E9-DE42-478A-BB3E-256027A73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57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61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9</Pages>
  <Words>221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an Can Günerli</dc:creator>
  <cp:keywords/>
  <dc:description/>
  <cp:lastModifiedBy>Hakan Can Günerli</cp:lastModifiedBy>
  <cp:revision>98</cp:revision>
  <dcterms:created xsi:type="dcterms:W3CDTF">2021-05-03T06:39:00Z</dcterms:created>
  <dcterms:modified xsi:type="dcterms:W3CDTF">2021-05-03T11:08:00Z</dcterms:modified>
</cp:coreProperties>
</file>